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424C" w:rsidRPr="00D9424C" w:rsidRDefault="00D9424C" w:rsidP="00D9424C">
      <w:pPr>
        <w:spacing w:before="100" w:beforeAutospacing="1" w:after="100" w:afterAutospacing="1" w:line="240" w:lineRule="auto"/>
        <w:textAlignment w:val="baseline"/>
        <w:rPr>
          <w:rFonts w:ascii="Calibri" w:eastAsia="Times New Roman" w:hAnsi="Calibri" w:cs="Calibri"/>
          <w:color w:val="000000"/>
          <w:lang w:val="en-CA" w:eastAsia="en-CA"/>
        </w:rPr>
      </w:pPr>
      <w:r>
        <w:rPr>
          <w:rFonts w:ascii="Calibri" w:eastAsia="Times New Roman" w:hAnsi="Calibri" w:cs="Calibri"/>
          <w:color w:val="000000"/>
          <w:lang w:val="en-CA" w:eastAsia="en-CA"/>
        </w:rPr>
        <w:t>Module 9- NSPE 7260 (Pain Management module- critical thinking activity #1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3"/>
        <w:gridCol w:w="1261"/>
        <w:gridCol w:w="1384"/>
        <w:gridCol w:w="1601"/>
        <w:gridCol w:w="1611"/>
        <w:gridCol w:w="1850"/>
      </w:tblGrid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Drug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Indication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Actio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Key Points of Administration &amp; Mode of Administratio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Consideration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b/>
                <w:bCs/>
                <w:color w:val="000000"/>
                <w:lang w:val="en-CA" w:eastAsia="en-CA"/>
              </w:rPr>
              <w:t>Adverse effects/ Side effects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Acetaminophe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ild/mod pain, antipyretic properti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hibit cyclooxygenase (COX-2), usually peak at about 45min-1hr, after 4hrs &lt;half drug still availabl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PO, PR. IV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is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ot available in Canada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etabolized by the liver, little anti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-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flam action,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o platelet or adverse gastric effects, overdosing can produce fulminant liver failure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Ketorolac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Mod pain, used as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djunct in severe pain with opiat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COX inhibit, peak effect 2-3 hour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V/ IM, PO. Loading dose can be given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IV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Caution in asthmatics if Hx of NSAID sensitivity, renal diseas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t c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n induce gastric pain and bleeding, inhib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t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bone growth and healing, inhib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t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platelet function, 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Ibuprofe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Mild/ Mod pain adjunct with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opiate, inflammation, fever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SAID, 30min onset of actio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PR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Contraindicated aspirin sensitivity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d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SAID asthma sensitivity May also worsen asthma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Gastritis, transient antiplatele</w:t>
            </w:r>
            <w:bookmarkStart w:id="0" w:name="_GoBack"/>
            <w:bookmarkEnd w:id="0"/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t effects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Aspirin (Acetylsalicylic acid/ ASA)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Kawasaki disease, post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-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pecific cardiac surgeri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GE inhib, peak levels 30-40 min post adm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Can precipitate bronchospasm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d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stomach bleeding (don’t give on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empty stomach)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;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avoid hemophilia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ay cause Reye syndrome in kids, gastritis, intracerebral haemorrhage, 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Gabapent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europathic nerve pain, adjunct to opiat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1-3 hrs post admin, peak 2-3 hrs, mechanism unknown,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Hx of suicidal ideatio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Headache, ataxia, dizziness, behavio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u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ral changes (Emotional lability, hostility, concentration problems), sedation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Pregabal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europathic nerve pain, adjunct to opiat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cts of Ca currents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despite being analogue of GABA,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onset of action 30 min post adm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CE inhibitors may enhance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toxic/ adverse effect of Pregabalin,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and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hypoglycaemia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thus monitor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g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BGL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Dizzy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drowsy, diplopia, ↑appetite, heart block, rhabdomyolysis, 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Morphin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od/ severe pa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cts on mu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1"/>
                <w:szCs w:val="11"/>
                <w:vertAlign w:val="subscript"/>
                <w:lang w:val="en-CA" w:eastAsia="en-CA"/>
              </w:rPr>
              <w:t>2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receptors, delayed onset of action 8-10 mins post IM admin, 5 min IV, 20 min PO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, SC, IM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Suppress CNS and resp drive, develop tolerance, may need higher levels for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ame effect, renal failure- accumulative effect (90% eliminated by renal)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tentially significant  histamine, Withdrawal after prolonged exposure, constipation, itching, vomiting, nausea, 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lastRenderedPageBreak/>
              <w:t>Fentanyl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od/ Severe pa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u receptors, rapid onset &lt;1min, 3-5 min peak post admin, duration 1-2 hrs (IV)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, Intranasal, IM, Transdermal, give IV as slow push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100 x more potent than morphine, short duration of action, CNS depressant, resp depression, hepatic metabolism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Biphasic elimination (delayed side effects), headache, nausea, constipation, dry mouth, fatigue, dizziness, nervousness, laryngospasm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Hydrophon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evere pa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u receptors, within 3-5 mins (IV) of admin, peak 7-10 min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, IM, SC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8-10 x more potent than morphine, metabolized by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liver, Resp depression,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Light-headedness, dizziness, sedation, itching, constipation, nausea, vomiting, headache, sweating &amp; hallucinations, tremor, agitation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Methadon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evere pain, chronic therapy, IWS treatment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u receptors and NMDA inotropic glutamate receptor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.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 f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ull analgesic effect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is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ot usually attained for 3-5 days. Onset 30min to 1hr post admin, peaking 1-7.5 hrs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trongly binds with opiate receptors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;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thus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breakthrough pain can be treated with short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-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cting analgesia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d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resp depression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Fewer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side effects, sedation, heat tolerance, dizziness, weakness, nausea, vomiting, hypotension, hallucinations, headache, anorexia,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and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rrhythmias from QT prolongation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Oxycodon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Chronic pa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u, Kappa, delta opioid receptors 10-30min (IR), 1hr (C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ontrolled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R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elease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)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PR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Beware of acetaminophen combination meds and possible overdose, hepatic metabolism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ausea, constipation, vomiting, apnea, hypotension, respiratory arrest, urinary retention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Tramadol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Chronic pain,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Mu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1"/>
                <w:szCs w:val="11"/>
                <w:vertAlign w:val="subscript"/>
                <w:lang w:val="en-CA" w:eastAsia="en-CA"/>
              </w:rPr>
              <w:t>1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receptors, onset of action 10-15 min (PO), duration 4-6 hr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Metabolized by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liver, IV doses must be given slowly,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with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caution in pts with raised ICP and patients with Sz disorders,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Nausea, dizziness, palpitation, postural hypotension, headache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Ketamin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rovides sedation and analgesia, severe pain, short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-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cting anesthesia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 dissociative analgesia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not all part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of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brain depressed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V, IM, Intranasal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low push, normal laryngeal &amp; pharyngeal reflexes 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Resp depression, bradycardia, muscle rigidity, nausea, vomiting, constipation, hallucinations, nystagmus, hypertension, bronchodilation, 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t>Baclofe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pasticity, inhib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e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ffects on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brain and spinal cord. ↓ spinal reflexe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GABA receptors, onset .5-1 hr in adults, peak 4 hr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PO, Intrathecal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Urinary retention, sedation, bradycardia, hypotension, resp depression and apnoea</w:t>
            </w:r>
          </w:p>
        </w:tc>
      </w:tr>
      <w:tr w:rsidR="00D9424C" w:rsidRPr="00D9424C" w:rsidTr="00D9424C"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shd w:val="clear" w:color="auto" w:fill="FBE4D5" w:themeFill="accent2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color w:val="000000"/>
                <w:lang w:val="en-CA" w:eastAsia="en-CA"/>
              </w:rPr>
              <w:lastRenderedPageBreak/>
              <w:t>Nitrous Oxide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hort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-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acting procedural analgesia, a.k.a laughing gas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hibition of NMDA receptors, 30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econds post admi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nhalation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It m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ust be mixed with O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1"/>
                <w:szCs w:val="11"/>
                <w:vertAlign w:val="subscript"/>
                <w:lang w:val="en-CA" w:eastAsia="en-CA"/>
              </w:rPr>
              <w:t>2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 or death can occur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;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pt must control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delivery piece to prevent overdose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  <w:tc>
          <w:tcPr>
            <w:tcW w:w="0" w:type="auto"/>
            <w:tcBorders>
              <w:top w:val="single" w:sz="4" w:space="0" w:color="FAC090"/>
              <w:left w:val="single" w:sz="4" w:space="0" w:color="FAC090"/>
              <w:bottom w:val="single" w:sz="4" w:space="0" w:color="FAC090"/>
              <w:right w:val="single" w:sz="4" w:space="0" w:color="FAC09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D9424C" w:rsidRPr="00D9424C" w:rsidRDefault="00D9424C" w:rsidP="00D9424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F3864" w:themeColor="accent1" w:themeShade="80"/>
                <w:sz w:val="24"/>
                <w:szCs w:val="24"/>
                <w:lang w:val="en-CA" w:eastAsia="en-CA"/>
              </w:rPr>
            </w:pP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Shown to inhibit DNA synthesis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,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so caution in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the 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first 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two</w:t>
            </w:r>
            <w:r w:rsidRPr="00D9424C"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 xml:space="preserve"> trimesters of pregnancy</w:t>
            </w:r>
            <w:r>
              <w:rPr>
                <w:rFonts w:ascii="Calibri" w:eastAsia="Times New Roman" w:hAnsi="Calibri" w:cs="Calibri"/>
                <w:i/>
                <w:iCs/>
                <w:color w:val="1F3864" w:themeColor="accent1" w:themeShade="80"/>
                <w:sz w:val="18"/>
                <w:szCs w:val="18"/>
                <w:lang w:val="en-CA" w:eastAsia="en-CA"/>
              </w:rPr>
              <w:t>.</w:t>
            </w:r>
          </w:p>
        </w:tc>
      </w:tr>
    </w:tbl>
    <w:p w:rsidR="005D152B" w:rsidRDefault="00D9424C"/>
    <w:sectPr w:rsidR="005D152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C0F2E"/>
    <w:multiLevelType w:val="multilevel"/>
    <w:tmpl w:val="2AB02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xMDYxNTYxszAwNrBQ0lEKTi0uzszPAykwrAUAJBOiMywAAAA="/>
  </w:docVars>
  <w:rsids>
    <w:rsidRoot w:val="00D9424C"/>
    <w:rsid w:val="00436960"/>
    <w:rsid w:val="00B72776"/>
    <w:rsid w:val="00BD7539"/>
    <w:rsid w:val="00D9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17B69"/>
  <w15:chartTrackingRefBased/>
  <w15:docId w15:val="{CB565786-2920-4AFB-BB50-BCF5665A0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42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93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7387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IT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Dunphy</dc:creator>
  <cp:keywords/>
  <dc:description/>
  <cp:lastModifiedBy>Michelle Dunphy</cp:lastModifiedBy>
  <cp:revision>1</cp:revision>
  <dcterms:created xsi:type="dcterms:W3CDTF">2023-08-02T20:57:00Z</dcterms:created>
  <dcterms:modified xsi:type="dcterms:W3CDTF">2023-08-02T21:08:00Z</dcterms:modified>
</cp:coreProperties>
</file>